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c3ce8d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c3ce8d3-fefa-11e9-8ab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17T06:27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10e7a2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W4EMQxC/QD//yU/cA2peumlEj5sZqRJ5oCMwXYwf5bwUf8AULulPzl84e/67z8MF2owolF9aPFAYtESvw8HeOa6THmH51ya8wGeWc4sZfEif5b0dx3o62XYJcznoTZ/WJ7SugXZ9/n70WQhbZwSb0E2JovhHev4EB9H2KhT6zuWdeJnGrvlm7JYM+/C5rDPH4OCFIg/Jd9lKfs4dlGvh90XSyfOvt4WA3HzE7vXV/GyrUf1/tNzieOzwn29maWgjBHZOG2/ksJagez7aYySETdKjH1/+WlUfmo/840i24YhfNCfXw90rOTF/DBPz6RMuov55gLZl3Phv8zzjPOcb+4bDk8X/Tl4fGrooF9lcvDZeg7yl/vBpGUBsXTvv8+9734DDUNkJU2QwJ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t's a scam. My msg was via "+60123272165" bearing following:</w:t>
      </w:r>
    </w:p>
    <w:p>
      <w:pPr>
        <w:pStyle w:val="BodyText"/>
      </w:pPr>
      <w:r>
        <w:t xml:space="preserve">"AMARAN TERAKHIR! FUSO TRADING.Akaun TELEKOM L932058140110</w:t>
      </w:r>
      <w:r>
        <w:t xml:space="preserve"> </w:t>
      </w:r>
      <w:r>
        <w:t xml:space="preserve">tertunggak.Bayar RM956.45 sebelum SEBUTAN MAHKAMAH 5.11.19.Hbg</w:t>
      </w:r>
      <w:r>
        <w:t xml:space="preserve"> </w:t>
      </w:r>
      <w:r>
        <w:t xml:space="preserve">03-21820578."</w:t>
      </w:r>
    </w:p>
    <w:p>
      <w:pPr>
        <w:pStyle w:val="BodyText"/>
      </w:pPr>
      <w:r>
        <w:t xml:space="preserve">1) If this is a real debt owing, it would hv come in a "Summons"</w:t>
      </w:r>
      <w:r>
        <w:t xml:space="preserve"> </w:t>
      </w:r>
      <w:r>
        <w:t xml:space="preserve">format, 2) Amount payable wld be to TM, not ridiculous "Sebutan</w:t>
      </w:r>
      <w:r>
        <w:t xml:space="preserve"> </w:t>
      </w:r>
      <w:r>
        <w:t xml:space="preserve">Mahkamah." 3) The Court will NEVER msg u via sms or whatsapp !!!</w:t>
      </w:r>
    </w:p>
    <w:p>
      <w:pPr>
        <w:pStyle w:val="BodyText"/>
      </w:pPr>
      <w:r>
        <w:t xml:space="preserve">Check out other experiences:</w:t>
      </w:r>
      <w:r>
        <w:t xml:space="preserve"> </w:t>
      </w:r>
      <w:hyperlink r:id="rId24">
        <w:r>
          <w:rPr>
            <w:rStyle w:val="Hyperlink"/>
          </w:rPr>
          <w:t xml:space="preserve">https://forum.lowyat.net/topic/2957130/all</w:t>
        </w:r>
      </w:hyperlink>
    </w:p>
    <w:p>
      <w:pPr>
        <w:pStyle w:val="BodyText"/>
      </w:pPr>
      <w:r>
        <w:t xml:space="preserve">Best bet is to go to your nearest TM point and show them yr msg so that</w:t>
      </w:r>
      <w:r>
        <w:t xml:space="preserve"> </w:t>
      </w:r>
      <w:r>
        <w:t xml:space="preserve">they will know how to deal with this stupid idio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c3ce8d3-fefa-11e9-8ab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17T06:27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10e7a2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forum.lowyat.net/topic/2957130/all" TargetMode="External" /><Relationship Type="http://schemas.openxmlformats.org/officeDocument/2006/relationships/hyperlink" Id="rId20" Target="https://my.remarkbox.com/ac3ce8d3-fefa-11e9-8ab6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forum.lowyat.net/topic/2957130/all" TargetMode="External" /><Relationship Type="http://schemas.openxmlformats.org/officeDocument/2006/relationships/hyperlink" Id="rId20" Target="https://my.remarkbox.com/ac3ce8d3-fefa-11e9-8ab6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c3ce8d3</dc:title>
  <dc:creator/>
  <cp:keywords/>
  <dcterms:created xsi:type="dcterms:W3CDTF">2026-05-17T06:27:18Z</dcterms:created>
  <dcterms:modified xsi:type="dcterms:W3CDTF">2026-05-17T06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